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0A511" w14:textId="26F620F9" w:rsidR="00FB0205" w:rsidRDefault="00B8351C" w:rsidP="00EE3F86">
      <w:pPr>
        <w:spacing w:line="500" w:lineRule="exact"/>
        <w:rPr>
          <w:rFonts w:ascii="Hind" w:hAnsi="Hind" w:cs="Hind"/>
          <w:color w:val="1082B6" w:themeColor="accent1"/>
          <w:sz w:val="44"/>
          <w:szCs w:val="44"/>
        </w:rPr>
      </w:pPr>
      <w:r>
        <w:rPr>
          <w:rFonts w:ascii="Hind" w:hAnsi="Hind" w:cs="Hind"/>
          <w:noProof/>
          <w:color w:val="1082B6" w:themeColor="accent1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2A182667" wp14:editId="0419D168">
            <wp:simplePos x="0" y="0"/>
            <wp:positionH relativeFrom="column">
              <wp:posOffset>6003925</wp:posOffset>
            </wp:positionH>
            <wp:positionV relativeFrom="page">
              <wp:posOffset>506781</wp:posOffset>
            </wp:positionV>
            <wp:extent cx="804545" cy="493395"/>
            <wp:effectExtent l="0" t="0" r="0" b="1905"/>
            <wp:wrapNone/>
            <wp:docPr id="1305935099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35099" name="Picture 5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50DD" w:rsidRPr="00F010E0">
        <w:rPr>
          <w:rFonts w:ascii="Hind" w:hAnsi="Hind" w:cs="Hind"/>
          <w:color w:val="1082B6" w:themeColor="accent1"/>
          <w:sz w:val="44"/>
          <w:szCs w:val="44"/>
        </w:rPr>
        <w:t>Application for Appointment</w:t>
      </w:r>
    </w:p>
    <w:p w14:paraId="311FFA30" w14:textId="73CCB9D0" w:rsidR="00FB0205" w:rsidRDefault="00872305" w:rsidP="00EE3F86">
      <w:pPr>
        <w:spacing w:line="500" w:lineRule="exact"/>
        <w:rPr>
          <w:rFonts w:ascii="Hind" w:hAnsi="Hind" w:cs="Hind"/>
          <w:color w:val="1082B6" w:themeColor="accent1"/>
          <w:sz w:val="44"/>
          <w:szCs w:val="44"/>
        </w:rPr>
      </w:pPr>
      <w:r w:rsidRPr="00F010E0">
        <w:rPr>
          <w:rFonts w:ascii="Hind" w:hAnsi="Hind" w:cs="Hind"/>
          <w:color w:val="1082B6" w:themeColor="accent1"/>
          <w:sz w:val="44"/>
          <w:szCs w:val="44"/>
        </w:rPr>
        <w:t>to the</w:t>
      </w:r>
      <w:r w:rsidR="00FB0205">
        <w:rPr>
          <w:rFonts w:ascii="Hind" w:hAnsi="Hind" w:cs="Hind"/>
          <w:color w:val="1082B6" w:themeColor="accent1"/>
          <w:sz w:val="44"/>
          <w:szCs w:val="44"/>
        </w:rPr>
        <w:t xml:space="preserve"> </w:t>
      </w:r>
      <w:r w:rsidRPr="00F010E0">
        <w:rPr>
          <w:rFonts w:ascii="Hind" w:hAnsi="Hind" w:cs="Hind"/>
          <w:color w:val="1082B6" w:themeColor="accent1"/>
          <w:sz w:val="44"/>
          <w:szCs w:val="44"/>
        </w:rPr>
        <w:t xml:space="preserve">BART </w:t>
      </w:r>
      <w:r w:rsidR="00A750DD" w:rsidRPr="00F010E0">
        <w:rPr>
          <w:rFonts w:ascii="Hind" w:hAnsi="Hind" w:cs="Hind"/>
          <w:color w:val="1082B6" w:themeColor="accent1"/>
          <w:sz w:val="44"/>
          <w:szCs w:val="44"/>
        </w:rPr>
        <w:t>Police Citizen Review</w:t>
      </w:r>
    </w:p>
    <w:p w14:paraId="46FE709D" w14:textId="64D05267" w:rsidR="00A750DD" w:rsidRPr="00F010E0" w:rsidRDefault="00A750DD" w:rsidP="00EE3F86">
      <w:pPr>
        <w:spacing w:line="500" w:lineRule="exact"/>
        <w:rPr>
          <w:rFonts w:ascii="Hind" w:hAnsi="Hind" w:cs="Hind"/>
          <w:color w:val="1082B6" w:themeColor="accent1"/>
          <w:sz w:val="44"/>
          <w:szCs w:val="44"/>
        </w:rPr>
      </w:pPr>
      <w:r w:rsidRPr="00F010E0">
        <w:rPr>
          <w:rFonts w:ascii="Hind" w:hAnsi="Hind" w:cs="Hind"/>
          <w:color w:val="1082B6" w:themeColor="accent1"/>
          <w:sz w:val="44"/>
          <w:szCs w:val="44"/>
        </w:rPr>
        <w:t>Board</w:t>
      </w:r>
      <w:r w:rsidR="00AE6083">
        <w:rPr>
          <w:rFonts w:ascii="Hind" w:hAnsi="Hind" w:cs="Hind"/>
          <w:color w:val="1082B6" w:themeColor="accent1"/>
          <w:sz w:val="44"/>
          <w:szCs w:val="44"/>
        </w:rPr>
        <w:t xml:space="preserve"> </w:t>
      </w:r>
      <w:r w:rsidRPr="00F010E0">
        <w:rPr>
          <w:rFonts w:ascii="Hind" w:hAnsi="Hind" w:cs="Hind"/>
          <w:color w:val="1082B6" w:themeColor="accent1"/>
          <w:sz w:val="44"/>
          <w:szCs w:val="44"/>
        </w:rPr>
        <w:t>District 5</w:t>
      </w:r>
    </w:p>
    <w:p w14:paraId="741E9255" w14:textId="4DB793FC" w:rsidR="00DE3F9E" w:rsidRPr="00605A9F" w:rsidRDefault="00DE3F9E" w:rsidP="00605A9F">
      <w:pPr>
        <w:contextualSpacing/>
        <w:jc w:val="center"/>
        <w:rPr>
          <w:b/>
          <w:color w:val="000000" w:themeColor="text1"/>
          <w:sz w:val="28"/>
        </w:rPr>
      </w:pPr>
    </w:p>
    <w:p w14:paraId="2CC2E587" w14:textId="6EE8804E" w:rsidR="00084931" w:rsidRPr="00872305" w:rsidRDefault="002B4C7C" w:rsidP="00872305">
      <w:pPr>
        <w:spacing w:after="110"/>
        <w:jc w:val="both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The BART B</w:t>
      </w:r>
      <w:r w:rsidR="00373EEE" w:rsidRPr="00872305">
        <w:rPr>
          <w:rFonts w:ascii="Hind Light" w:hAnsi="Hind Light" w:cs="Hind Light"/>
        </w:rPr>
        <w:t xml:space="preserve">oard of Directors established the BART Police </w:t>
      </w:r>
      <w:r w:rsidRPr="00872305">
        <w:rPr>
          <w:rFonts w:ascii="Hind Light" w:hAnsi="Hind Light" w:cs="Hind Light"/>
        </w:rPr>
        <w:t xml:space="preserve">Citizen Review Board </w:t>
      </w:r>
      <w:r w:rsidR="00084931" w:rsidRPr="00872305">
        <w:rPr>
          <w:rFonts w:ascii="Hind Light" w:hAnsi="Hind Light" w:cs="Hind Light"/>
        </w:rPr>
        <w:t>(</w:t>
      </w:r>
      <w:r w:rsidR="00373EEE" w:rsidRPr="00872305">
        <w:rPr>
          <w:rFonts w:ascii="Hind Light" w:hAnsi="Hind Light" w:cs="Hind Light"/>
        </w:rPr>
        <w:t>BP</w:t>
      </w:r>
      <w:r w:rsidR="00084931" w:rsidRPr="00872305">
        <w:rPr>
          <w:rFonts w:ascii="Hind Light" w:hAnsi="Hind Light" w:cs="Hind Light"/>
        </w:rPr>
        <w:t xml:space="preserve">CRB) </w:t>
      </w:r>
      <w:r w:rsidRPr="00872305">
        <w:rPr>
          <w:rFonts w:ascii="Hind Light" w:hAnsi="Hind Light" w:cs="Hind Light"/>
        </w:rPr>
        <w:t>to increase visibility for the public into the d</w:t>
      </w:r>
      <w:r w:rsidR="001A589F" w:rsidRPr="00872305">
        <w:rPr>
          <w:rFonts w:ascii="Hind Light" w:hAnsi="Hind Light" w:cs="Hind Light"/>
        </w:rPr>
        <w:t>elivery of BART Police services</w:t>
      </w:r>
      <w:r w:rsidR="00084931" w:rsidRPr="00872305">
        <w:rPr>
          <w:rFonts w:ascii="Hind Light" w:hAnsi="Hind Light" w:cs="Hind Light"/>
        </w:rPr>
        <w:t xml:space="preserve">, </w:t>
      </w:r>
      <w:r w:rsidRPr="00872305">
        <w:rPr>
          <w:rFonts w:ascii="Hind Light" w:hAnsi="Hind Light" w:cs="Hind Light"/>
        </w:rPr>
        <w:t xml:space="preserve">to provide community participation in the review and establishment of BART Police Department policies, procedures, practices and initiatives, and to receive citizen complaints and allegations of misconduct by BART Police Department </w:t>
      </w:r>
      <w:r w:rsidR="00E24A43" w:rsidRPr="00872305">
        <w:rPr>
          <w:rFonts w:ascii="Hind Light" w:hAnsi="Hind Light" w:cs="Hind Light"/>
        </w:rPr>
        <w:t xml:space="preserve">(BPD) </w:t>
      </w:r>
      <w:r w:rsidRPr="00872305">
        <w:rPr>
          <w:rFonts w:ascii="Hind Light" w:hAnsi="Hind Light" w:cs="Hind Light"/>
        </w:rPr>
        <w:t>employees.</w:t>
      </w:r>
      <w:r w:rsidR="00874951" w:rsidRPr="00872305">
        <w:rPr>
          <w:rFonts w:ascii="Hind Light" w:hAnsi="Hind Light" w:cs="Hind Light"/>
        </w:rPr>
        <w:t xml:space="preserve"> </w:t>
      </w:r>
      <w:r w:rsidR="002927E1" w:rsidRPr="00872305">
        <w:rPr>
          <w:rFonts w:ascii="Hind Light" w:hAnsi="Hind Light" w:cs="Hind Light"/>
        </w:rPr>
        <w:t xml:space="preserve">The </w:t>
      </w:r>
      <w:r w:rsidR="00373EEE" w:rsidRPr="00872305">
        <w:rPr>
          <w:rFonts w:ascii="Hind Light" w:hAnsi="Hind Light" w:cs="Hind Light"/>
        </w:rPr>
        <w:t>BP</w:t>
      </w:r>
      <w:r w:rsidR="002927E1" w:rsidRPr="00872305">
        <w:rPr>
          <w:rFonts w:ascii="Hind Light" w:hAnsi="Hind Light" w:cs="Hind Light"/>
        </w:rPr>
        <w:t>C</w:t>
      </w:r>
      <w:r w:rsidR="00F54BDE" w:rsidRPr="00872305">
        <w:rPr>
          <w:rFonts w:ascii="Hind Light" w:hAnsi="Hind Light" w:cs="Hind Light"/>
        </w:rPr>
        <w:t>RB</w:t>
      </w:r>
      <w:r w:rsidR="00084931" w:rsidRPr="00872305">
        <w:rPr>
          <w:rFonts w:ascii="Hind Light" w:hAnsi="Hind Light" w:cs="Hind Light"/>
        </w:rPr>
        <w:t xml:space="preserve"> is an advisory committee that reports </w:t>
      </w:r>
      <w:r w:rsidR="00874951" w:rsidRPr="00872305">
        <w:rPr>
          <w:rFonts w:ascii="Hind Light" w:hAnsi="Hind Light" w:cs="Hind Light"/>
        </w:rPr>
        <w:t xml:space="preserve">to the BART Board of Directors. </w:t>
      </w:r>
      <w:r w:rsidR="00084931" w:rsidRPr="00872305">
        <w:rPr>
          <w:rFonts w:ascii="Hind Light" w:hAnsi="Hind Light" w:cs="Hind Light"/>
        </w:rPr>
        <w:t xml:space="preserve">Meetings are generally held once per month, and service on the </w:t>
      </w:r>
      <w:r w:rsidR="00373EEE" w:rsidRPr="00872305">
        <w:rPr>
          <w:rFonts w:ascii="Hind Light" w:hAnsi="Hind Light" w:cs="Hind Light"/>
        </w:rPr>
        <w:t>BPCRB</w:t>
      </w:r>
      <w:r w:rsidR="00084931" w:rsidRPr="00872305">
        <w:rPr>
          <w:rFonts w:ascii="Hind Light" w:hAnsi="Hind Light" w:cs="Hind Light"/>
        </w:rPr>
        <w:t xml:space="preserve"> is voluntary.</w:t>
      </w:r>
    </w:p>
    <w:p w14:paraId="424A6063" w14:textId="27C25C10" w:rsidR="003C21BD" w:rsidRPr="00872305" w:rsidRDefault="002927E1" w:rsidP="00872305">
      <w:pPr>
        <w:spacing w:after="11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s a volunteer member of this board</w:t>
      </w:r>
      <w:r w:rsidR="00EE3F86">
        <w:rPr>
          <w:rFonts w:ascii="Hind Light" w:hAnsi="Hind Light" w:cs="Hind Light"/>
        </w:rPr>
        <w:t>,</w:t>
      </w:r>
      <w:r w:rsidRPr="00872305">
        <w:rPr>
          <w:rFonts w:ascii="Hind Light" w:hAnsi="Hind Light" w:cs="Hind Light"/>
        </w:rPr>
        <w:t xml:space="preserve"> you w</w:t>
      </w:r>
      <w:r w:rsidR="00084931" w:rsidRPr="00872305">
        <w:rPr>
          <w:rFonts w:ascii="Hind Light" w:hAnsi="Hind Light" w:cs="Hind Light"/>
        </w:rPr>
        <w:t>ill</w:t>
      </w:r>
      <w:r w:rsidRPr="00872305">
        <w:rPr>
          <w:rFonts w:ascii="Hind Light" w:hAnsi="Hind Light" w:cs="Hind Light"/>
        </w:rPr>
        <w:t>:</w:t>
      </w:r>
    </w:p>
    <w:p w14:paraId="3A6082FE" w14:textId="11A9B5C8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Receive citizen allegations of on-duty police misconduct</w:t>
      </w:r>
    </w:p>
    <w:p w14:paraId="238E19A0" w14:textId="0A07A4D1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articipate in recommending appropriate disciplinary action</w:t>
      </w:r>
    </w:p>
    <w:p w14:paraId="1D79D051" w14:textId="663782DF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vise Board of Directors, Independent Police Auditor and Police Chief</w:t>
      </w:r>
    </w:p>
    <w:p w14:paraId="653967F3" w14:textId="40859077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Review, recommend and monitor implementation of changes to police </w:t>
      </w:r>
    </w:p>
    <w:p w14:paraId="6655BBC7" w14:textId="4BC1B59A" w:rsidR="00084931" w:rsidRPr="00872305" w:rsidRDefault="00084931" w:rsidP="00872305">
      <w:pPr>
        <w:pStyle w:val="ListParagraph"/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olicies, procedures &amp; practices</w:t>
      </w:r>
    </w:p>
    <w:p w14:paraId="0211ADB8" w14:textId="23B4EEDA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Meet periodically with representatives of the BART Police associations</w:t>
      </w:r>
    </w:p>
    <w:p w14:paraId="7B4218F3" w14:textId="533DEDC1" w:rsidR="00084931" w:rsidRPr="00872305" w:rsidRDefault="00084931" w:rsidP="00872305">
      <w:pPr>
        <w:pStyle w:val="ListParagraph"/>
        <w:numPr>
          <w:ilvl w:val="0"/>
          <w:numId w:val="2"/>
        </w:numPr>
        <w:spacing w:after="110"/>
        <w:ind w:left="108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articipate in community outreach</w:t>
      </w:r>
    </w:p>
    <w:p w14:paraId="48AB9C8E" w14:textId="77777777" w:rsidR="004C148C" w:rsidRPr="00872305" w:rsidRDefault="00084931" w:rsidP="00872305">
      <w:pPr>
        <w:spacing w:after="110"/>
        <w:jc w:val="both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All </w:t>
      </w:r>
      <w:r w:rsidR="00373EEE" w:rsidRPr="00872305">
        <w:rPr>
          <w:rFonts w:ascii="Hind Light" w:hAnsi="Hind Light" w:cs="Hind Light"/>
        </w:rPr>
        <w:t>BPCRB</w:t>
      </w:r>
      <w:r w:rsidR="004C148C" w:rsidRPr="00872305">
        <w:rPr>
          <w:rFonts w:ascii="Hind Light" w:hAnsi="Hind Light" w:cs="Hind Light"/>
        </w:rPr>
        <w:t xml:space="preserve"> members must reside in one of the </w:t>
      </w:r>
      <w:r w:rsidRPr="00872305">
        <w:rPr>
          <w:rFonts w:ascii="Hind Light" w:hAnsi="Hind Light" w:cs="Hind Light"/>
        </w:rPr>
        <w:t xml:space="preserve">following </w:t>
      </w:r>
      <w:r w:rsidR="004C148C" w:rsidRPr="00872305">
        <w:rPr>
          <w:rFonts w:ascii="Hind Light" w:hAnsi="Hind Light" w:cs="Hind Light"/>
        </w:rPr>
        <w:t>counties</w:t>
      </w:r>
      <w:r w:rsidRPr="00872305">
        <w:rPr>
          <w:rFonts w:ascii="Hind Light" w:hAnsi="Hind Light" w:cs="Hind Light"/>
        </w:rPr>
        <w:t>:</w:t>
      </w:r>
      <w:r w:rsidR="002C7B85" w:rsidRPr="00872305">
        <w:rPr>
          <w:rFonts w:ascii="Hind Light" w:hAnsi="Hind Light" w:cs="Hind Light"/>
        </w:rPr>
        <w:t xml:space="preserve"> Alameda, Contra Costa, </w:t>
      </w:r>
      <w:r w:rsidR="004C148C" w:rsidRPr="00872305">
        <w:rPr>
          <w:rFonts w:ascii="Hind Light" w:hAnsi="Hind Light" w:cs="Hind Light"/>
        </w:rPr>
        <w:t>San Francisco</w:t>
      </w:r>
      <w:r w:rsidR="002C7B85" w:rsidRPr="00872305">
        <w:rPr>
          <w:rFonts w:ascii="Hind Light" w:hAnsi="Hind Light" w:cs="Hind Light"/>
        </w:rPr>
        <w:t>, or San Mateo</w:t>
      </w:r>
      <w:r w:rsidR="004C148C" w:rsidRPr="00872305">
        <w:rPr>
          <w:rFonts w:ascii="Hind Light" w:hAnsi="Hind Light" w:cs="Hind Light"/>
        </w:rPr>
        <w:t xml:space="preserve">. </w:t>
      </w:r>
      <w:r w:rsidR="00373EEE" w:rsidRPr="00872305">
        <w:rPr>
          <w:rFonts w:ascii="Hind Light" w:hAnsi="Hind Light" w:cs="Hind Light"/>
        </w:rPr>
        <w:t>BPCRB</w:t>
      </w:r>
      <w:r w:rsidRPr="00872305">
        <w:rPr>
          <w:rFonts w:ascii="Hind Light" w:hAnsi="Hind Light" w:cs="Hind Light"/>
        </w:rPr>
        <w:t xml:space="preserve"> </w:t>
      </w:r>
      <w:r w:rsidR="005E39A1" w:rsidRPr="00872305">
        <w:rPr>
          <w:rFonts w:ascii="Hind Light" w:hAnsi="Hind Light" w:cs="Hind Light"/>
        </w:rPr>
        <w:t>members</w:t>
      </w:r>
      <w:r w:rsidR="004C148C" w:rsidRPr="00872305">
        <w:rPr>
          <w:rFonts w:ascii="Hind Light" w:hAnsi="Hind Light" w:cs="Hind Light"/>
        </w:rPr>
        <w:t xml:space="preserve"> must be</w:t>
      </w:r>
      <w:r w:rsidR="00373EEE" w:rsidRPr="00872305">
        <w:rPr>
          <w:rFonts w:ascii="Hind Light" w:hAnsi="Hind Light" w:cs="Hind Light"/>
        </w:rPr>
        <w:t xml:space="preserve"> fair-</w:t>
      </w:r>
      <w:r w:rsidR="005E39A1" w:rsidRPr="00872305">
        <w:rPr>
          <w:rFonts w:ascii="Hind Light" w:hAnsi="Hind Light" w:cs="Hind Light"/>
        </w:rPr>
        <w:t>minded</w:t>
      </w:r>
      <w:r w:rsidRPr="00872305">
        <w:rPr>
          <w:rFonts w:ascii="Hind Light" w:hAnsi="Hind Light" w:cs="Hind Light"/>
        </w:rPr>
        <w:t xml:space="preserve"> and</w:t>
      </w:r>
      <w:r w:rsidR="004C148C" w:rsidRPr="00872305">
        <w:rPr>
          <w:rFonts w:ascii="Hind Light" w:hAnsi="Hind Light" w:cs="Hind Light"/>
        </w:rPr>
        <w:t xml:space="preserve"> objective</w:t>
      </w:r>
      <w:r w:rsidRPr="00872305">
        <w:rPr>
          <w:rFonts w:ascii="Hind Light" w:hAnsi="Hind Light" w:cs="Hind Light"/>
        </w:rPr>
        <w:t xml:space="preserve"> with a </w:t>
      </w:r>
      <w:r w:rsidR="004C148C" w:rsidRPr="00872305">
        <w:rPr>
          <w:rFonts w:ascii="Hind Light" w:hAnsi="Hind Light" w:cs="Hind Light"/>
        </w:rPr>
        <w:t>demonstrate</w:t>
      </w:r>
      <w:r w:rsidRPr="00872305">
        <w:rPr>
          <w:rFonts w:ascii="Hind Light" w:hAnsi="Hind Light" w:cs="Hind Light"/>
        </w:rPr>
        <w:t>d</w:t>
      </w:r>
      <w:r w:rsidR="004C148C" w:rsidRPr="00872305">
        <w:rPr>
          <w:rFonts w:ascii="Hind Light" w:hAnsi="Hind Light" w:cs="Hind Light"/>
        </w:rPr>
        <w:t xml:space="preserve"> commitment to community service. </w:t>
      </w:r>
      <w:r w:rsidR="00D07B59" w:rsidRPr="00872305">
        <w:rPr>
          <w:rFonts w:ascii="Hind Light" w:hAnsi="Hind Light" w:cs="Hind Light"/>
        </w:rPr>
        <w:t xml:space="preserve">No person currently employed in a law enforcement capacity, either sworn or non-sworn, shall be eligible for appointment to the </w:t>
      </w:r>
      <w:r w:rsidR="00373EEE" w:rsidRPr="00872305">
        <w:rPr>
          <w:rFonts w:ascii="Hind Light" w:hAnsi="Hind Light" w:cs="Hind Light"/>
        </w:rPr>
        <w:t>BPCRB</w:t>
      </w:r>
      <w:r w:rsidR="00D07B59" w:rsidRPr="00872305">
        <w:rPr>
          <w:rFonts w:ascii="Hind Light" w:hAnsi="Hind Light" w:cs="Hind Light"/>
        </w:rPr>
        <w:t>.</w:t>
      </w:r>
      <w:r w:rsidR="00874951" w:rsidRPr="00872305">
        <w:rPr>
          <w:rFonts w:ascii="Hind Light" w:hAnsi="Hind Light" w:cs="Hind Light"/>
        </w:rPr>
        <w:t xml:space="preserve"> </w:t>
      </w:r>
      <w:r w:rsidR="00D07B59" w:rsidRPr="00872305">
        <w:rPr>
          <w:rFonts w:ascii="Hind Light" w:hAnsi="Hind Light" w:cs="Hind Light"/>
        </w:rPr>
        <w:t xml:space="preserve">No current </w:t>
      </w:r>
      <w:r w:rsidR="00373EEE" w:rsidRPr="00872305">
        <w:rPr>
          <w:rFonts w:ascii="Hind Light" w:hAnsi="Hind Light" w:cs="Hind Light"/>
        </w:rPr>
        <w:t>or</w:t>
      </w:r>
      <w:r w:rsidR="00D07B59" w:rsidRPr="00872305">
        <w:rPr>
          <w:rFonts w:ascii="Hind Light" w:hAnsi="Hind Light" w:cs="Hind Light"/>
        </w:rPr>
        <w:t xml:space="preserve"> former </w:t>
      </w:r>
      <w:r w:rsidR="00373EEE" w:rsidRPr="00872305">
        <w:rPr>
          <w:rFonts w:ascii="Hind Light" w:hAnsi="Hind Light" w:cs="Hind Light"/>
        </w:rPr>
        <w:t xml:space="preserve">or relative of </w:t>
      </w:r>
      <w:r w:rsidR="00D07B59" w:rsidRPr="00872305">
        <w:rPr>
          <w:rFonts w:ascii="Hind Light" w:hAnsi="Hind Light" w:cs="Hind Light"/>
        </w:rPr>
        <w:t xml:space="preserve">BART Police Department personnel </w:t>
      </w:r>
      <w:r w:rsidR="00373EEE" w:rsidRPr="00872305">
        <w:rPr>
          <w:rFonts w:ascii="Hind Light" w:hAnsi="Hind Light" w:cs="Hind Light"/>
        </w:rPr>
        <w:t>may</w:t>
      </w:r>
      <w:r w:rsidR="00D07B59" w:rsidRPr="00872305">
        <w:rPr>
          <w:rFonts w:ascii="Hind Light" w:hAnsi="Hind Light" w:cs="Hind Light"/>
        </w:rPr>
        <w:t xml:space="preserve"> se</w:t>
      </w:r>
      <w:r w:rsidR="00F54BDE" w:rsidRPr="00872305">
        <w:rPr>
          <w:rFonts w:ascii="Hind Light" w:hAnsi="Hind Light" w:cs="Hind Light"/>
        </w:rPr>
        <w:t xml:space="preserve">rve on the </w:t>
      </w:r>
      <w:r w:rsidR="00373EEE" w:rsidRPr="00872305">
        <w:rPr>
          <w:rFonts w:ascii="Hind Light" w:hAnsi="Hind Light" w:cs="Hind Light"/>
        </w:rPr>
        <w:t>BPCRB</w:t>
      </w:r>
      <w:r w:rsidR="00F54BDE" w:rsidRPr="00872305">
        <w:rPr>
          <w:rFonts w:ascii="Hind Light" w:hAnsi="Hind Light" w:cs="Hind Light"/>
        </w:rPr>
        <w:t>.</w:t>
      </w:r>
      <w:r w:rsidR="00874951" w:rsidRPr="00872305">
        <w:rPr>
          <w:rFonts w:ascii="Hind Light" w:hAnsi="Hind Light" w:cs="Hind Light"/>
          <w:vertAlign w:val="superscript"/>
        </w:rPr>
        <w:t xml:space="preserve"> </w:t>
      </w:r>
      <w:r w:rsidR="00F54BDE" w:rsidRPr="00872305">
        <w:rPr>
          <w:rFonts w:ascii="Hind Light" w:hAnsi="Hind Light" w:cs="Hind Light"/>
        </w:rPr>
        <w:t>A</w:t>
      </w:r>
      <w:r w:rsidR="00D07B59" w:rsidRPr="00872305">
        <w:rPr>
          <w:rFonts w:ascii="Hind Light" w:hAnsi="Hind Light" w:cs="Hind Light"/>
        </w:rPr>
        <w:t xml:space="preserve">ppointees to the </w:t>
      </w:r>
      <w:r w:rsidR="00373EEE" w:rsidRPr="00872305">
        <w:rPr>
          <w:rFonts w:ascii="Hind Light" w:hAnsi="Hind Light" w:cs="Hind Light"/>
        </w:rPr>
        <w:t>BP</w:t>
      </w:r>
      <w:r w:rsidR="00D07B59" w:rsidRPr="00872305">
        <w:rPr>
          <w:rFonts w:ascii="Hind Light" w:hAnsi="Hind Light" w:cs="Hind Light"/>
        </w:rPr>
        <w:t xml:space="preserve">CRB </w:t>
      </w:r>
      <w:r w:rsidR="00F54BDE" w:rsidRPr="00872305">
        <w:rPr>
          <w:rFonts w:ascii="Hind Light" w:hAnsi="Hind Light" w:cs="Hind Light"/>
        </w:rPr>
        <w:t xml:space="preserve">are </w:t>
      </w:r>
      <w:r w:rsidR="00D07B59" w:rsidRPr="00872305">
        <w:rPr>
          <w:rFonts w:ascii="Hind Light" w:hAnsi="Hind Light" w:cs="Hind Light"/>
        </w:rPr>
        <w:t xml:space="preserve">subject to </w:t>
      </w:r>
      <w:r w:rsidR="00900ACD" w:rsidRPr="00872305">
        <w:rPr>
          <w:rFonts w:ascii="Hind Light" w:hAnsi="Hind Light" w:cs="Hind Light"/>
        </w:rPr>
        <w:t xml:space="preserve">a </w:t>
      </w:r>
      <w:r w:rsidR="00D07B59" w:rsidRPr="00872305">
        <w:rPr>
          <w:rFonts w:ascii="Hind Light" w:hAnsi="Hind Light" w:cs="Hind Light"/>
        </w:rPr>
        <w:t>background check</w:t>
      </w:r>
      <w:r w:rsidR="00F54BDE" w:rsidRPr="00872305">
        <w:rPr>
          <w:rFonts w:ascii="Hind Light" w:hAnsi="Hind Light" w:cs="Hind Light"/>
        </w:rPr>
        <w:t xml:space="preserve"> and must not have any felony conviction</w:t>
      </w:r>
      <w:r w:rsidR="00D07B59" w:rsidRPr="00872305">
        <w:rPr>
          <w:rFonts w:ascii="Hind Light" w:hAnsi="Hind Light" w:cs="Hind Light"/>
        </w:rPr>
        <w:t xml:space="preserve">s. Members serving on the </w:t>
      </w:r>
      <w:r w:rsidR="00373EEE" w:rsidRPr="00872305">
        <w:rPr>
          <w:rFonts w:ascii="Hind Light" w:hAnsi="Hind Light" w:cs="Hind Light"/>
        </w:rPr>
        <w:t>BPCRB</w:t>
      </w:r>
      <w:r w:rsidR="00D07B59" w:rsidRPr="00872305">
        <w:rPr>
          <w:rFonts w:ascii="Hind Light" w:hAnsi="Hind Light" w:cs="Hind Light"/>
        </w:rPr>
        <w:t xml:space="preserve"> are not required to be U.S. citizens.</w:t>
      </w:r>
    </w:p>
    <w:p w14:paraId="7AA1BF43" w14:textId="77777777" w:rsidR="00E24A43" w:rsidRPr="00872305" w:rsidRDefault="00E24A43" w:rsidP="00D4696C">
      <w:pPr>
        <w:jc w:val="both"/>
        <w:rPr>
          <w:rFonts w:ascii="Hind Light" w:hAnsi="Hind Light" w:cs="Hind Light"/>
        </w:rPr>
      </w:pPr>
    </w:p>
    <w:p w14:paraId="2A3358B7" w14:textId="619FAE75" w:rsidR="004C148C" w:rsidRPr="00872305" w:rsidRDefault="00872305" w:rsidP="00872305">
      <w:pPr>
        <w:shd w:val="clear" w:color="auto" w:fill="1082B6" w:themeFill="accent1"/>
        <w:jc w:val="center"/>
        <w:rPr>
          <w:rFonts w:ascii="Hind SemiBold" w:hAnsi="Hind SemiBold" w:cs="Hind SemiBold"/>
          <w:b/>
          <w:bCs/>
          <w:color w:val="FFFFFF" w:themeColor="background1"/>
          <w:sz w:val="26"/>
          <w:szCs w:val="26"/>
        </w:rPr>
      </w:pPr>
      <w:r w:rsidRPr="00872305">
        <w:rPr>
          <w:rFonts w:ascii="Hind SemiBold" w:hAnsi="Hind SemiBold" w:cs="Hind SemiBold"/>
          <w:b/>
          <w:bCs/>
          <w:color w:val="FFFFFF" w:themeColor="background1"/>
          <w:sz w:val="26"/>
          <w:szCs w:val="26"/>
        </w:rPr>
        <w:t>Personal Information</w:t>
      </w:r>
    </w:p>
    <w:p w14:paraId="21561047" w14:textId="77777777" w:rsidR="004C148C" w:rsidRDefault="004C148C" w:rsidP="004C148C">
      <w:pPr>
        <w:rPr>
          <w:rFonts w:ascii="Hind Light" w:hAnsi="Hind Light" w:cs="Hind Light"/>
        </w:rPr>
      </w:pPr>
    </w:p>
    <w:p w14:paraId="69021E9F" w14:textId="77777777" w:rsidR="00EF2B2E" w:rsidRPr="00872305" w:rsidRDefault="00EF2B2E" w:rsidP="00FB0205">
      <w:pPr>
        <w:spacing w:line="216" w:lineRule="auto"/>
        <w:rPr>
          <w:rFonts w:ascii="Hind Light" w:hAnsi="Hind Light" w:cs="Hind Light"/>
        </w:rPr>
      </w:pPr>
    </w:p>
    <w:p w14:paraId="44C101E3" w14:textId="77777777" w:rsid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First </w:t>
      </w:r>
      <w:r w:rsidR="00D4696C" w:rsidRPr="00872305">
        <w:rPr>
          <w:rFonts w:ascii="Hind Light" w:hAnsi="Hind Light" w:cs="Hind Light"/>
        </w:rPr>
        <w:t>Name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 xml:space="preserve">Last </w:t>
      </w:r>
      <w:r w:rsidR="00E24A43" w:rsidRPr="00872305">
        <w:rPr>
          <w:rFonts w:ascii="Hind Light" w:hAnsi="Hind Light" w:cs="Hind Light"/>
        </w:rPr>
        <w:t>Name</w:t>
      </w:r>
    </w:p>
    <w:p w14:paraId="7457DAB4" w14:textId="74A75A9B" w:rsid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Home/Mailing </w:t>
      </w:r>
      <w:r w:rsidR="00D4696C" w:rsidRPr="00872305">
        <w:rPr>
          <w:rFonts w:ascii="Hind Light" w:hAnsi="Hind Light" w:cs="Hind Light"/>
        </w:rPr>
        <w:t>Address</w:t>
      </w:r>
      <w:r w:rsidR="00872305">
        <w:rPr>
          <w:rFonts w:ascii="Hind Light" w:hAnsi="Hind Light" w:cs="Hind Light"/>
        </w:rPr>
        <w:tab/>
      </w:r>
      <w:r w:rsidR="00D4696C" w:rsidRPr="00872305">
        <w:rPr>
          <w:rFonts w:ascii="Hind Light" w:hAnsi="Hind Light" w:cs="Hind Light"/>
        </w:rPr>
        <w:t xml:space="preserve"> 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City</w:t>
      </w:r>
      <w:r w:rsidR="00872305">
        <w:rPr>
          <w:rFonts w:ascii="Hind Light" w:hAnsi="Hind Light" w:cs="Hind Light"/>
        </w:rPr>
        <w:tab/>
      </w:r>
      <w:r w:rsidR="00872305" w:rsidRPr="00872305">
        <w:rPr>
          <w:rFonts w:ascii="Hind Light" w:hAnsi="Hind Light" w:cs="Hind Light"/>
        </w:rPr>
        <w:t xml:space="preserve"> 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06E8" w:rsidRPr="00872305">
        <w:rPr>
          <w:rFonts w:ascii="Hind Light" w:hAnsi="Hind Light" w:cs="Hind Light"/>
        </w:rPr>
        <w:t>Zip</w:t>
      </w:r>
    </w:p>
    <w:p w14:paraId="23E9B260" w14:textId="6ADA8B1C" w:rsidR="004C148C" w:rsidRP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Daytime Phone</w:t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="00872305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Alternate Phone</w:t>
      </w:r>
    </w:p>
    <w:p w14:paraId="0723D46F" w14:textId="4842F392" w:rsidR="004C148C" w:rsidRPr="00872305" w:rsidRDefault="004C148C" w:rsidP="00FB0205">
      <w:pPr>
        <w:pBdr>
          <w:top w:val="single" w:sz="4" w:space="0" w:color="auto"/>
          <w:between w:val="single" w:sz="4" w:space="1" w:color="auto"/>
        </w:pBdr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Email</w:t>
      </w:r>
    </w:p>
    <w:p w14:paraId="5E47C234" w14:textId="1EE37C89" w:rsidR="0016485F" w:rsidRDefault="008706E8" w:rsidP="00FB0205">
      <w:pPr>
        <w:pBdr>
          <w:top w:val="single" w:sz="4" w:space="0" w:color="auto"/>
        </w:pBdr>
        <w:spacing w:after="144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Occupation/Profession</w:t>
      </w:r>
    </w:p>
    <w:p w14:paraId="09BDA542" w14:textId="6DECA594" w:rsidR="0016485F" w:rsidRDefault="0016485F" w:rsidP="00EE3F86">
      <w:pPr>
        <w:shd w:val="clear" w:color="auto" w:fill="1082B6" w:themeFill="accent1"/>
        <w:jc w:val="center"/>
        <w:rPr>
          <w:rFonts w:ascii="Hind SemiBold" w:hAnsi="Hind SemiBold" w:cs="Hind SemiBold"/>
          <w:b/>
          <w:bCs/>
          <w:color w:val="FFFFFF" w:themeColor="background1"/>
          <w:sz w:val="26"/>
          <w:szCs w:val="26"/>
        </w:rPr>
      </w:pPr>
      <w:r w:rsidRPr="0016485F">
        <w:rPr>
          <w:rFonts w:ascii="Hind SemiBold" w:hAnsi="Hind SemiBold" w:cs="Hind SemiBold"/>
          <w:b/>
          <w:bCs/>
          <w:color w:val="FFFFFF" w:themeColor="background1"/>
          <w:sz w:val="26"/>
          <w:szCs w:val="26"/>
          <w:shd w:val="clear" w:color="auto" w:fill="1082B6" w:themeFill="accent1"/>
        </w:rPr>
        <w:lastRenderedPageBreak/>
        <w:t>General Information/Qualifications</w:t>
      </w:r>
    </w:p>
    <w:p w14:paraId="1F6D309F" w14:textId="77777777" w:rsidR="0016485F" w:rsidRDefault="0016485F" w:rsidP="0016485F">
      <w:pPr>
        <w:spacing w:after="220"/>
        <w:rPr>
          <w:rFonts w:ascii="Hind Light" w:hAnsi="Hind Light" w:cs="Hind Light"/>
        </w:rPr>
      </w:pPr>
    </w:p>
    <w:p w14:paraId="07A66F58" w14:textId="2CF71F01" w:rsidR="00DA129C" w:rsidRPr="00872305" w:rsidRDefault="00DA129C" w:rsidP="0016485F">
      <w:pPr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In what county do you reside</w:t>
      </w:r>
      <w:r w:rsidR="008706E8" w:rsidRPr="00872305">
        <w:rPr>
          <w:rFonts w:ascii="Hind Light" w:hAnsi="Hind Light" w:cs="Hind Light"/>
        </w:rPr>
        <w:t xml:space="preserve">? </w:t>
      </w:r>
      <w:r w:rsidRPr="00872305">
        <w:rPr>
          <w:rFonts w:ascii="Hind Light" w:hAnsi="Hind Light" w:cs="Hind Light"/>
        </w:rPr>
        <w:t>___________________________________________________</w:t>
      </w:r>
    </w:p>
    <w:p w14:paraId="00E2820B" w14:textId="6E16DA0A" w:rsidR="00E74A5E" w:rsidRPr="00872305" w:rsidRDefault="00DA129C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Are you currently </w:t>
      </w:r>
      <w:r w:rsidR="00E74A5E" w:rsidRPr="00872305">
        <w:rPr>
          <w:rFonts w:ascii="Hind Light" w:hAnsi="Hind Light" w:cs="Hind Light"/>
        </w:rPr>
        <w:t xml:space="preserve">employed in a law enforcement capacity, either sworn or non-sworn? </w:t>
      </w:r>
      <w:r w:rsidR="00610DD4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C0773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Pr="00872305">
        <w:rPr>
          <w:rFonts w:ascii="Hind Light" w:hAnsi="Hind Light" w:cs="Hind Light"/>
        </w:rPr>
        <w:t>No</w:t>
      </w:r>
    </w:p>
    <w:p w14:paraId="79A842C6" w14:textId="618BE5B0" w:rsidR="00373EEE" w:rsidRPr="00872305" w:rsidRDefault="00373EEE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re you a current or former BPD employee</w:t>
      </w:r>
      <w:r w:rsidR="003F3CF6" w:rsidRPr="00872305">
        <w:rPr>
          <w:rFonts w:ascii="Hind Light" w:hAnsi="Hind Light" w:cs="Hind Light"/>
        </w:rPr>
        <w:t>?</w:t>
      </w:r>
      <w:r w:rsidR="00EF2B2E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No</w:t>
      </w:r>
    </w:p>
    <w:p w14:paraId="4B422460" w14:textId="4EF77963" w:rsidR="00DA129C" w:rsidRPr="00872305" w:rsidRDefault="00E74A5E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re you a relative</w:t>
      </w:r>
      <w:r w:rsidR="00F54BDE" w:rsidRPr="00872305">
        <w:rPr>
          <w:rFonts w:ascii="Hind Light" w:hAnsi="Hind Light" w:cs="Hind Light"/>
          <w:vertAlign w:val="superscript"/>
        </w:rPr>
        <w:t>1</w:t>
      </w:r>
      <w:r w:rsidRPr="00872305">
        <w:rPr>
          <w:rFonts w:ascii="Hind Light" w:hAnsi="Hind Light" w:cs="Hind Light"/>
        </w:rPr>
        <w:t xml:space="preserve"> of a current or former BPD employee</w:t>
      </w:r>
      <w:r w:rsidR="00940D57" w:rsidRPr="00872305">
        <w:rPr>
          <w:rFonts w:ascii="Hind Light" w:hAnsi="Hind Light" w:cs="Hind Light"/>
        </w:rPr>
        <w:t>?</w:t>
      </w:r>
      <w:r w:rsidR="00EF2B2E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No</w:t>
      </w:r>
    </w:p>
    <w:p w14:paraId="0F9FE439" w14:textId="77777777" w:rsidR="00EF2B2E" w:rsidRPr="00872305" w:rsidRDefault="00DA129C" w:rsidP="00EF2B2E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Have you ever been convicted of a felony?</w:t>
      </w:r>
      <w:r w:rsidR="00EF2B2E">
        <w:rPr>
          <w:rFonts w:ascii="Hind Light" w:hAnsi="Hind Light" w:cs="Hind Light"/>
        </w:rPr>
        <w:t xml:space="preserve"> 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Yes</w:t>
      </w:r>
      <w:r w:rsidR="00EF2B2E">
        <w:rPr>
          <w:rFonts w:ascii="Hind Light" w:hAnsi="Hind Light" w:cs="Hind Light"/>
        </w:rPr>
        <w:t xml:space="preserve">.    </w:t>
      </w:r>
      <w:r w:rsidR="00EF2B2E">
        <w:rPr>
          <w:rFonts w:ascii="Wingdings" w:hAnsi="Wingdings" w:cs="Hind Light"/>
        </w:rPr>
        <w:t>o</w:t>
      </w:r>
      <w:r w:rsidR="00EF2B2E" w:rsidRPr="00EF2B2E">
        <w:rPr>
          <w:rFonts w:ascii="Hind Light" w:hAnsi="Hind Light" w:cs="Hind Light"/>
        </w:rPr>
        <w:t xml:space="preserve"> </w:t>
      </w:r>
      <w:r w:rsidR="00EF2B2E" w:rsidRPr="00872305">
        <w:rPr>
          <w:rFonts w:ascii="Hind Light" w:hAnsi="Hind Light" w:cs="Hind Light"/>
        </w:rPr>
        <w:t>No</w:t>
      </w:r>
    </w:p>
    <w:p w14:paraId="5C9C1CA5" w14:textId="77777777" w:rsidR="00EF2B2E" w:rsidRPr="0016485F" w:rsidRDefault="0003303D" w:rsidP="00EF2B2E">
      <w:pPr>
        <w:tabs>
          <w:tab w:val="left" w:pos="1365"/>
        </w:tabs>
        <w:spacing w:before="330"/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</w:pPr>
      <w:r w:rsidRPr="0016485F"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t>References</w:t>
      </w:r>
    </w:p>
    <w:p w14:paraId="06F4915D" w14:textId="7BAF1226" w:rsidR="00EF2B2E" w:rsidRPr="00872305" w:rsidRDefault="0003303D" w:rsidP="00FB0205">
      <w:pPr>
        <w:tabs>
          <w:tab w:val="left" w:pos="1365"/>
        </w:tabs>
        <w:spacing w:after="55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Please provide the names and contact information of three (3) references</w:t>
      </w:r>
      <w:r w:rsidR="00E74A5E" w:rsidRPr="00872305">
        <w:rPr>
          <w:rFonts w:ascii="Hind Light" w:hAnsi="Hind Light" w:cs="Hind Light"/>
        </w:rPr>
        <w:t xml:space="preserve"> who are qualified to discuss your candidacy for service on the </w:t>
      </w:r>
      <w:r w:rsidR="00373EEE" w:rsidRPr="00872305">
        <w:rPr>
          <w:rFonts w:ascii="Hind Light" w:hAnsi="Hind Light" w:cs="Hind Light"/>
        </w:rPr>
        <w:t>BPCRB</w:t>
      </w:r>
      <w:r w:rsidR="00E74A5E" w:rsidRPr="00872305">
        <w:rPr>
          <w:rFonts w:ascii="Hind Light" w:hAnsi="Hind Light" w:cs="Hind Light"/>
        </w:rPr>
        <w:t>:</w:t>
      </w:r>
    </w:p>
    <w:p w14:paraId="07D96C96" w14:textId="1C389CF1" w:rsidR="0003303D" w:rsidRPr="00872305" w:rsidRDefault="0003303D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Name</w:t>
      </w:r>
      <w:r w:rsidR="008706E8" w:rsidRPr="00872305">
        <w:rPr>
          <w:rFonts w:ascii="Hind Light" w:hAnsi="Hind Light" w:cs="Hind Light"/>
        </w:rPr>
        <w:t xml:space="preserve"> </w:t>
      </w:r>
    </w:p>
    <w:p w14:paraId="439B964F" w14:textId="6A9224DA" w:rsidR="0003303D" w:rsidRPr="00872305" w:rsidRDefault="0003303D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66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dress</w:t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="00EF2B2E"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Phone</w:t>
      </w:r>
    </w:p>
    <w:p w14:paraId="71FEB336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Name </w:t>
      </w:r>
    </w:p>
    <w:p w14:paraId="532E0E69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66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dress</w:t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Phone</w:t>
      </w:r>
    </w:p>
    <w:p w14:paraId="743D33B3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33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 xml:space="preserve">Name </w:t>
      </w:r>
    </w:p>
    <w:p w14:paraId="6AF5494B" w14:textId="77777777" w:rsidR="00EF2B2E" w:rsidRPr="00872305" w:rsidRDefault="00EF2B2E" w:rsidP="00FB0205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220" w:line="216" w:lineRule="auto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Address</w:t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>
        <w:rPr>
          <w:rFonts w:ascii="Hind Light" w:hAnsi="Hind Light" w:cs="Hind Light"/>
        </w:rPr>
        <w:tab/>
      </w:r>
      <w:r w:rsidRPr="00872305">
        <w:rPr>
          <w:rFonts w:ascii="Hind Light" w:hAnsi="Hind Light" w:cs="Hind Light"/>
        </w:rPr>
        <w:t>Phone</w:t>
      </w:r>
    </w:p>
    <w:p w14:paraId="4915C76E" w14:textId="77777777" w:rsidR="0003303D" w:rsidRPr="00872305" w:rsidRDefault="0003303D" w:rsidP="00DA129C">
      <w:pPr>
        <w:tabs>
          <w:tab w:val="left" w:pos="1365"/>
        </w:tabs>
        <w:rPr>
          <w:rFonts w:ascii="Hind Light" w:hAnsi="Hind Light" w:cs="Hind Light"/>
        </w:rPr>
      </w:pPr>
    </w:p>
    <w:p w14:paraId="6390A5E5" w14:textId="77777777" w:rsidR="0003303D" w:rsidRDefault="0003303D" w:rsidP="0016485F">
      <w:pPr>
        <w:tabs>
          <w:tab w:val="left" w:pos="1365"/>
        </w:tabs>
        <w:spacing w:after="220"/>
        <w:rPr>
          <w:rFonts w:ascii="Hind Light" w:hAnsi="Hind Light" w:cs="Hind Light"/>
        </w:rPr>
      </w:pPr>
      <w:r w:rsidRPr="00872305">
        <w:rPr>
          <w:rFonts w:ascii="Hind Light" w:hAnsi="Hind Light" w:cs="Hind Light"/>
        </w:rPr>
        <w:t>List any organizations or groups that you belong to or are involved with</w:t>
      </w:r>
      <w:r w:rsidR="00E74A5E" w:rsidRPr="00872305">
        <w:rPr>
          <w:rFonts w:ascii="Hind Light" w:hAnsi="Hind Light" w:cs="Hind Light"/>
        </w:rPr>
        <w:t xml:space="preserve"> that you believe bear relevance to your candidacy for service on the </w:t>
      </w:r>
      <w:r w:rsidR="00373EEE" w:rsidRPr="00872305">
        <w:rPr>
          <w:rFonts w:ascii="Hind Light" w:hAnsi="Hind Light" w:cs="Hind Light"/>
        </w:rPr>
        <w:t>BPCRB</w:t>
      </w:r>
      <w:r w:rsidRPr="00872305">
        <w:rPr>
          <w:rFonts w:ascii="Hind Light" w:hAnsi="Hind Light" w:cs="Hind Light"/>
        </w:rPr>
        <w:t>:</w:t>
      </w:r>
    </w:p>
    <w:p w14:paraId="7519269F" w14:textId="77777777" w:rsidR="0016485F" w:rsidRDefault="0016485F" w:rsidP="00DA129C">
      <w:pPr>
        <w:tabs>
          <w:tab w:val="left" w:pos="1365"/>
        </w:tabs>
        <w:rPr>
          <w:rFonts w:ascii="Hind Light" w:hAnsi="Hind Light" w:cs="Hind Light"/>
        </w:rPr>
      </w:pPr>
    </w:p>
    <w:p w14:paraId="686EB6FF" w14:textId="18287B0B" w:rsidR="0016485F" w:rsidRDefault="0016485F" w:rsidP="0016485F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Light" w:hAnsi="Hind Light" w:cs="Hind Light"/>
        </w:rPr>
      </w:pPr>
    </w:p>
    <w:p w14:paraId="338134D5" w14:textId="77777777" w:rsidR="0016485F" w:rsidRDefault="0016485F" w:rsidP="0016485F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Light" w:hAnsi="Hind Light" w:cs="Hind Light"/>
        </w:rPr>
      </w:pPr>
    </w:p>
    <w:p w14:paraId="69F37A55" w14:textId="11744C8B" w:rsidR="00C0773E" w:rsidRPr="00FB0205" w:rsidRDefault="00E74A5E" w:rsidP="00FB0205">
      <w:pPr>
        <w:pStyle w:val="ListParagraph"/>
        <w:numPr>
          <w:ilvl w:val="0"/>
          <w:numId w:val="3"/>
        </w:numPr>
        <w:tabs>
          <w:tab w:val="left" w:pos="1365"/>
        </w:tabs>
        <w:rPr>
          <w:rFonts w:ascii="Hind Light" w:hAnsi="Hind Light" w:cs="Hind Light"/>
          <w:sz w:val="18"/>
          <w:szCs w:val="18"/>
        </w:rPr>
      </w:pPr>
      <w:r w:rsidRPr="00FB0205">
        <w:rPr>
          <w:rFonts w:ascii="Hind Light" w:hAnsi="Hind Light" w:cs="Hind Light"/>
          <w:sz w:val="18"/>
          <w:szCs w:val="18"/>
        </w:rPr>
        <w:t xml:space="preserve">Relatives include spouse, domestic partner, child, parent, brother, sister, grandparent, </w:t>
      </w:r>
      <w:proofErr w:type="gramStart"/>
      <w:r w:rsidRPr="00FB0205">
        <w:rPr>
          <w:rFonts w:ascii="Hind Light" w:hAnsi="Hind Light" w:cs="Hind Light"/>
          <w:sz w:val="18"/>
          <w:szCs w:val="18"/>
        </w:rPr>
        <w:t>step-parent</w:t>
      </w:r>
      <w:proofErr w:type="gramEnd"/>
      <w:r w:rsidRPr="00FB0205">
        <w:rPr>
          <w:rFonts w:ascii="Hind Light" w:hAnsi="Hind Light" w:cs="Hind Light"/>
          <w:sz w:val="18"/>
          <w:szCs w:val="18"/>
        </w:rPr>
        <w:t>, step-child, legal guardian, father-in-law and mother-in-law.</w:t>
      </w:r>
    </w:p>
    <w:p w14:paraId="3D94D320" w14:textId="77777777" w:rsidR="00FB0205" w:rsidRDefault="00FB0205" w:rsidP="00FB0205">
      <w:pPr>
        <w:tabs>
          <w:tab w:val="left" w:pos="1365"/>
        </w:tabs>
        <w:rPr>
          <w:rFonts w:ascii="Hind Light" w:hAnsi="Hind Light" w:cs="Hind Light"/>
          <w:sz w:val="18"/>
          <w:szCs w:val="18"/>
        </w:rPr>
      </w:pPr>
    </w:p>
    <w:p w14:paraId="263B5EF5" w14:textId="77777777" w:rsidR="00FB0205" w:rsidRPr="00FB0205" w:rsidRDefault="00FB0205" w:rsidP="00FB0205">
      <w:pPr>
        <w:tabs>
          <w:tab w:val="left" w:pos="1365"/>
        </w:tabs>
        <w:rPr>
          <w:rFonts w:ascii="Hind Light" w:hAnsi="Hind Light" w:cs="Hind Light"/>
          <w:sz w:val="18"/>
          <w:szCs w:val="18"/>
        </w:rPr>
      </w:pPr>
    </w:p>
    <w:p w14:paraId="706845B3" w14:textId="53E55ABD" w:rsidR="00DA129C" w:rsidRPr="00EE3F86" w:rsidRDefault="00EE3F86" w:rsidP="00EE3F86">
      <w:pPr>
        <w:spacing w:after="440"/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</w:pPr>
      <w:r w:rsidRPr="00EE3F86"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lastRenderedPageBreak/>
        <w:t>Briefly explain your interest in serving on the BPCRB</w:t>
      </w:r>
      <w:r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t>.</w:t>
      </w:r>
    </w:p>
    <w:p w14:paraId="6050C553" w14:textId="77777777" w:rsidR="0003303D" w:rsidRPr="00EE3F86" w:rsidRDefault="0003303D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1079783B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4B675FF1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292F253B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68269986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494ECD37" w14:textId="77777777" w:rsidR="00EE3F86" w:rsidRPr="00EE3F86" w:rsidRDefault="00EE3F86" w:rsidP="00EE3F86">
      <w:pPr>
        <w:pBdr>
          <w:top w:val="single" w:sz="4" w:space="1" w:color="auto"/>
        </w:pBdr>
        <w:tabs>
          <w:tab w:val="left" w:pos="1365"/>
        </w:tabs>
        <w:rPr>
          <w:rFonts w:ascii="Hind SemiBold" w:hAnsi="Hind SemiBold" w:cs="Hind SemiBold"/>
          <w:b/>
          <w:bCs/>
        </w:rPr>
      </w:pPr>
    </w:p>
    <w:p w14:paraId="15AEDF6A" w14:textId="77777777" w:rsidR="0003303D" w:rsidRPr="00EE3F86" w:rsidRDefault="0003303D" w:rsidP="00DA129C">
      <w:pPr>
        <w:tabs>
          <w:tab w:val="left" w:pos="1365"/>
        </w:tabs>
        <w:rPr>
          <w:rFonts w:ascii="Hind SemiBold" w:hAnsi="Hind SemiBold" w:cs="Hind SemiBold"/>
          <w:b/>
          <w:bCs/>
        </w:rPr>
      </w:pPr>
    </w:p>
    <w:p w14:paraId="74344844" w14:textId="1CFB53D1" w:rsidR="00EE3F86" w:rsidRPr="00EE3F86" w:rsidRDefault="00EE3F86" w:rsidP="00EE3F86">
      <w:pPr>
        <w:tabs>
          <w:tab w:val="left" w:pos="1365"/>
        </w:tabs>
        <w:spacing w:after="440"/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</w:pPr>
      <w:r w:rsidRPr="00EE3F86">
        <w:rPr>
          <w:rFonts w:ascii="Hind SemiBold" w:hAnsi="Hind SemiBold" w:cs="Hind SemiBold"/>
          <w:b/>
          <w:bCs/>
          <w:color w:val="1082B6" w:themeColor="accent1"/>
          <w:sz w:val="26"/>
          <w:szCs w:val="26"/>
        </w:rPr>
        <w:t>What qualifications/assets do you have that make you a strong candidate for service on the BPCRB? Please feel free to attach a resume or an additional page.</w:t>
      </w:r>
    </w:p>
    <w:p w14:paraId="147FAF7C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017BF5E7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0B9547D5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78F17099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61798817" w14:textId="77777777" w:rsidR="00EE3F86" w:rsidRPr="00EE3F86" w:rsidRDefault="00EE3F86" w:rsidP="00EE3F86">
      <w:pPr>
        <w:pBdr>
          <w:top w:val="single" w:sz="4" w:space="1" w:color="auto"/>
          <w:between w:val="single" w:sz="4" w:space="1" w:color="auto"/>
        </w:pBdr>
        <w:tabs>
          <w:tab w:val="left" w:pos="1365"/>
        </w:tabs>
        <w:spacing w:after="110"/>
        <w:rPr>
          <w:rFonts w:ascii="Hind SemiBold" w:hAnsi="Hind SemiBold" w:cs="Hind SemiBold"/>
          <w:b/>
          <w:bCs/>
        </w:rPr>
      </w:pPr>
    </w:p>
    <w:p w14:paraId="0E66CF2C" w14:textId="77777777" w:rsidR="00EE3F86" w:rsidRPr="00EE3F86" w:rsidRDefault="00EE3F86" w:rsidP="00EE3F86">
      <w:pPr>
        <w:pBdr>
          <w:top w:val="single" w:sz="4" w:space="1" w:color="auto"/>
        </w:pBdr>
        <w:tabs>
          <w:tab w:val="left" w:pos="1365"/>
        </w:tabs>
        <w:rPr>
          <w:rFonts w:ascii="Hind SemiBold" w:hAnsi="Hind SemiBold" w:cs="Hind SemiBold"/>
          <w:b/>
          <w:bCs/>
        </w:rPr>
      </w:pPr>
    </w:p>
    <w:p w14:paraId="5CDBBE64" w14:textId="77777777" w:rsidR="00EE3F86" w:rsidRPr="00EE3F86" w:rsidRDefault="00EE3F86" w:rsidP="00DA129C">
      <w:pPr>
        <w:tabs>
          <w:tab w:val="left" w:pos="1365"/>
        </w:tabs>
        <w:rPr>
          <w:rFonts w:ascii="Hind Light" w:hAnsi="Hind Light" w:cs="Hind Light"/>
        </w:rPr>
      </w:pPr>
    </w:p>
    <w:p w14:paraId="70BDAC50" w14:textId="7DA23507" w:rsidR="0003303D" w:rsidRPr="00EE3F86" w:rsidRDefault="0003303D" w:rsidP="00DA129C">
      <w:pPr>
        <w:tabs>
          <w:tab w:val="left" w:pos="1365"/>
        </w:tabs>
        <w:rPr>
          <w:rFonts w:ascii="Hind Light" w:hAnsi="Hind Light" w:cs="Hind Light"/>
        </w:rPr>
      </w:pPr>
    </w:p>
    <w:p w14:paraId="718746E5" w14:textId="77777777" w:rsidR="0003303D" w:rsidRPr="00EE3F86" w:rsidRDefault="0003303D" w:rsidP="008706E8">
      <w:pPr>
        <w:rPr>
          <w:rFonts w:ascii="Hind Light" w:hAnsi="Hind Light" w:cs="Hind Light"/>
        </w:rPr>
      </w:pPr>
    </w:p>
    <w:p w14:paraId="6DB7BA85" w14:textId="727B5CA7" w:rsidR="008706E8" w:rsidRPr="00EE3F86" w:rsidRDefault="008706E8" w:rsidP="00EE3F86">
      <w:pPr>
        <w:pBdr>
          <w:top w:val="single" w:sz="4" w:space="1" w:color="auto"/>
        </w:pBdr>
        <w:rPr>
          <w:rFonts w:ascii="Hind SemiBold" w:hAnsi="Hind SemiBold" w:cs="Hind SemiBold"/>
          <w:b/>
          <w:bCs/>
        </w:rPr>
      </w:pPr>
      <w:r w:rsidRPr="00EE3F86">
        <w:rPr>
          <w:rFonts w:ascii="Hind SemiBold" w:hAnsi="Hind SemiBold" w:cs="Hind SemiBold"/>
          <w:b/>
          <w:bCs/>
        </w:rPr>
        <w:t>Signature of Applicant</w:t>
      </w:r>
      <w:r w:rsidR="00EE3F86" w:rsidRPr="00EE3F86">
        <w:rPr>
          <w:rFonts w:ascii="Hind SemiBold" w:hAnsi="Hind SemiBold" w:cs="Hind SemiBold"/>
          <w:b/>
          <w:bCs/>
        </w:rPr>
        <w:tab/>
      </w:r>
      <w:r w:rsidR="00EE3F86" w:rsidRPr="00EE3F86">
        <w:rPr>
          <w:rFonts w:ascii="Hind SemiBold" w:hAnsi="Hind SemiBold" w:cs="Hind SemiBold"/>
          <w:b/>
          <w:bCs/>
        </w:rPr>
        <w:tab/>
      </w:r>
      <w:r w:rsidR="00EE3F86" w:rsidRPr="00EE3F86">
        <w:rPr>
          <w:rFonts w:ascii="Hind SemiBold" w:hAnsi="Hind SemiBold" w:cs="Hind SemiBold"/>
          <w:b/>
          <w:bCs/>
        </w:rPr>
        <w:tab/>
      </w:r>
      <w:r w:rsidR="00EE3F86" w:rsidRPr="00EE3F86">
        <w:rPr>
          <w:rFonts w:ascii="Hind SemiBold" w:hAnsi="Hind SemiBold" w:cs="Hind SemiBold"/>
          <w:b/>
          <w:bCs/>
        </w:rPr>
        <w:tab/>
      </w:r>
      <w:r w:rsidR="008D2331" w:rsidRPr="00EE3F86">
        <w:rPr>
          <w:rFonts w:ascii="Hind SemiBold" w:hAnsi="Hind SemiBold" w:cs="Hind SemiBold"/>
          <w:b/>
          <w:bCs/>
        </w:rPr>
        <w:t xml:space="preserve"> Date</w:t>
      </w:r>
    </w:p>
    <w:p w14:paraId="68E74118" w14:textId="77777777" w:rsidR="00DC780C" w:rsidRPr="00EE3F86" w:rsidRDefault="00DC780C" w:rsidP="00D07F3A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bookmarkStart w:id="0" w:name="_Hlk519163011"/>
    </w:p>
    <w:p w14:paraId="1CA26E07" w14:textId="77777777" w:rsidR="00EE3F86" w:rsidRDefault="00EE3F86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7436395F" w14:textId="77777777" w:rsidR="00EE3F86" w:rsidRDefault="00EE3F86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01A50D09" w14:textId="1E63C2D5" w:rsidR="008A4FEF" w:rsidRPr="00EE3F86" w:rsidRDefault="008706E8" w:rsidP="00EE3F86">
      <w:pPr>
        <w:pStyle w:val="Footer"/>
        <w:jc w:val="center"/>
        <w:rPr>
          <w:rFonts w:ascii="Hind Light" w:hAnsi="Hind Light" w:cs="Hind Light"/>
        </w:rPr>
      </w:pPr>
      <w:r w:rsidRPr="00EE3F86">
        <w:rPr>
          <w:rFonts w:ascii="Hind Light" w:hAnsi="Hind Light" w:cs="Hind Light"/>
          <w:sz w:val="20"/>
          <w:szCs w:val="20"/>
        </w:rPr>
        <w:t xml:space="preserve">Return this form to </w:t>
      </w:r>
      <w:r w:rsidR="00E74A5E" w:rsidRPr="00EE3F86">
        <w:rPr>
          <w:rFonts w:ascii="Hind Light" w:hAnsi="Hind Light" w:cs="Hind Light"/>
          <w:sz w:val="20"/>
          <w:szCs w:val="20"/>
        </w:rPr>
        <w:t xml:space="preserve">the </w:t>
      </w:r>
      <w:r w:rsidR="002C7B85" w:rsidRPr="00EE3F86">
        <w:rPr>
          <w:rFonts w:ascii="Hind Light" w:hAnsi="Hind Light" w:cs="Hind Light"/>
          <w:sz w:val="20"/>
          <w:szCs w:val="20"/>
        </w:rPr>
        <w:t>District Secretary</w:t>
      </w:r>
      <w:r w:rsidR="008A4FEF" w:rsidRPr="00EE3F86">
        <w:rPr>
          <w:rFonts w:ascii="Hind Light" w:hAnsi="Hind Light" w:cs="Hind Light"/>
          <w:sz w:val="20"/>
          <w:szCs w:val="20"/>
        </w:rPr>
        <w:t>’s Office</w:t>
      </w:r>
      <w:r w:rsidRPr="00EE3F86">
        <w:rPr>
          <w:rFonts w:ascii="Hind Light" w:hAnsi="Hind Light" w:cs="Hind Light"/>
          <w:sz w:val="20"/>
          <w:szCs w:val="20"/>
        </w:rPr>
        <w:t>:</w:t>
      </w:r>
    </w:p>
    <w:p w14:paraId="4986B2AA" w14:textId="312DA894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Drop Off/In-Person: 2150 Webster Street, 10th Floor, Oakland, CA 94612</w:t>
      </w:r>
    </w:p>
    <w:p w14:paraId="0964A182" w14:textId="77777777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21853427" w14:textId="32EC71C0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U.S. Mail: San Francisco Bay Area Rapid Transit District</w:t>
      </w:r>
    </w:p>
    <w:p w14:paraId="0E2E9111" w14:textId="77777777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c/o District Secretary’s Office</w:t>
      </w:r>
    </w:p>
    <w:p w14:paraId="2B7FE4EF" w14:textId="3FA90112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>P.O. Box 12688, Oakland, CA 94604-2688</w:t>
      </w:r>
    </w:p>
    <w:p w14:paraId="519AD812" w14:textId="77777777" w:rsidR="008A4FEF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</w:p>
    <w:p w14:paraId="0AB9370C" w14:textId="33D4A360" w:rsidR="00434133" w:rsidRPr="00EE3F86" w:rsidRDefault="008A4FEF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 xml:space="preserve">Email: </w:t>
      </w:r>
      <w:hyperlink r:id="rId9" w:history="1">
        <w:r w:rsidR="006A2496" w:rsidRPr="00EE3F86">
          <w:rPr>
            <w:rStyle w:val="Hyperlink"/>
            <w:rFonts w:ascii="Hind Medium" w:hAnsi="Hind Medium" w:cs="Hind Medium"/>
            <w:sz w:val="20"/>
            <w:szCs w:val="20"/>
          </w:rPr>
          <w:t>citizenreviewboard@bart.gov</w:t>
        </w:r>
      </w:hyperlink>
    </w:p>
    <w:p w14:paraId="1D27E6E8" w14:textId="7E0ADD97" w:rsidR="008706E8" w:rsidRPr="00EE3F86" w:rsidRDefault="008706E8" w:rsidP="00EE3F86">
      <w:pPr>
        <w:pStyle w:val="Footer"/>
        <w:jc w:val="center"/>
        <w:rPr>
          <w:rFonts w:ascii="Hind Light" w:hAnsi="Hind Light" w:cs="Hind Light"/>
          <w:sz w:val="20"/>
          <w:szCs w:val="20"/>
        </w:rPr>
      </w:pPr>
      <w:r w:rsidRPr="00EE3F86">
        <w:rPr>
          <w:rFonts w:ascii="Hind Light" w:hAnsi="Hind Light" w:cs="Hind Light"/>
          <w:sz w:val="20"/>
          <w:szCs w:val="20"/>
        </w:rPr>
        <w:t xml:space="preserve">Call (510) </w:t>
      </w:r>
      <w:r w:rsidR="00470BD6" w:rsidRPr="00EE3F86">
        <w:rPr>
          <w:rFonts w:ascii="Hind Light" w:hAnsi="Hind Light" w:cs="Hind Light"/>
          <w:sz w:val="20"/>
          <w:szCs w:val="20"/>
        </w:rPr>
        <w:t>464-608</w:t>
      </w:r>
      <w:r w:rsidR="00BA120D" w:rsidRPr="00EE3F86">
        <w:rPr>
          <w:rFonts w:ascii="Hind Light" w:hAnsi="Hind Light" w:cs="Hind Light"/>
          <w:sz w:val="20"/>
          <w:szCs w:val="20"/>
        </w:rPr>
        <w:t>3</w:t>
      </w:r>
      <w:r w:rsidRPr="00EE3F86">
        <w:rPr>
          <w:rFonts w:ascii="Hind Light" w:hAnsi="Hind Light" w:cs="Hind Light"/>
          <w:sz w:val="20"/>
          <w:szCs w:val="20"/>
        </w:rPr>
        <w:t xml:space="preserve"> with any questions.</w:t>
      </w:r>
    </w:p>
    <w:bookmarkEnd w:id="0"/>
    <w:p w14:paraId="3CD1BA30" w14:textId="77777777" w:rsidR="00A84182" w:rsidRPr="001A59F3" w:rsidRDefault="00A84182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sectPr w:rsidR="00A84182" w:rsidRPr="001A59F3" w:rsidSect="00B8351C">
      <w:footerReference w:type="default" r:id="rId10"/>
      <w:footerReference w:type="first" r:id="rId11"/>
      <w:pgSz w:w="12240" w:h="15840"/>
      <w:pgMar w:top="720" w:right="720" w:bottom="720" w:left="72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B6E4B" w14:textId="77777777" w:rsidR="000E5915" w:rsidRDefault="000E5915" w:rsidP="008706E8">
      <w:r>
        <w:separator/>
      </w:r>
    </w:p>
  </w:endnote>
  <w:endnote w:type="continuationSeparator" w:id="0">
    <w:p w14:paraId="73B8275C" w14:textId="77777777" w:rsidR="000E5915" w:rsidRDefault="000E5915" w:rsidP="00870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ind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Hind Light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Hind SemiBold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Hind Medium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Hind Light" w:hAnsi="Hind Light" w:cs="Hind Light"/>
      </w:rPr>
      <w:id w:val="-562488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F4E0B1" w14:textId="1BEC4955" w:rsidR="00E74A5E" w:rsidRPr="0016485F" w:rsidRDefault="0016485F" w:rsidP="0016485F">
        <w:pPr>
          <w:pStyle w:val="Footer"/>
          <w:tabs>
            <w:tab w:val="clear" w:pos="4680"/>
            <w:tab w:val="clear" w:pos="9360"/>
            <w:tab w:val="right" w:pos="11160"/>
          </w:tabs>
          <w:rPr>
            <w:rFonts w:ascii="Hind Light" w:hAnsi="Hind Light" w:cs="Hind Light"/>
          </w:rPr>
        </w:pPr>
        <w:r w:rsidRPr="0016485F">
          <w:rPr>
            <w:rFonts w:ascii="Hind SemiBold" w:hAnsi="Hind SemiBold" w:cs="Hind SemiBold"/>
            <w:b/>
            <w:bCs/>
          </w:rPr>
          <w:t>San Francisco Bay Area Rapid Transit District</w:t>
        </w:r>
        <w:r w:rsidRPr="0016485F">
          <w:rPr>
            <w:rFonts w:ascii="Hind SemiBold" w:hAnsi="Hind SemiBold" w:cs="Hind SemiBold"/>
            <w:b/>
            <w:bCs/>
          </w:rPr>
          <w:tab/>
        </w:r>
        <w:r w:rsidRPr="0016485F">
          <w:rPr>
            <w:rFonts w:ascii="Hind Light" w:hAnsi="Hind Light" w:cs="Hind Light"/>
          </w:rPr>
          <w:t xml:space="preserve">Page </w:t>
        </w:r>
        <w:r w:rsidR="00E74A5E" w:rsidRPr="0016485F">
          <w:rPr>
            <w:rFonts w:ascii="Hind Light" w:hAnsi="Hind Light" w:cs="Hind Light"/>
          </w:rPr>
          <w:fldChar w:fldCharType="begin"/>
        </w:r>
        <w:r w:rsidR="00E74A5E" w:rsidRPr="0016485F">
          <w:rPr>
            <w:rFonts w:ascii="Hind Light" w:hAnsi="Hind Light" w:cs="Hind Light"/>
          </w:rPr>
          <w:instrText xml:space="preserve"> PAGE   \* MERGEFORMAT </w:instrText>
        </w:r>
        <w:r w:rsidR="00E74A5E" w:rsidRPr="0016485F">
          <w:rPr>
            <w:rFonts w:ascii="Hind Light" w:hAnsi="Hind Light" w:cs="Hind Light"/>
          </w:rPr>
          <w:fldChar w:fldCharType="separate"/>
        </w:r>
        <w:r w:rsidR="00D07F3A" w:rsidRPr="0016485F">
          <w:rPr>
            <w:rFonts w:ascii="Hind Light" w:hAnsi="Hind Light" w:cs="Hind Light"/>
            <w:noProof/>
          </w:rPr>
          <w:t>2</w:t>
        </w:r>
        <w:r w:rsidR="00E74A5E" w:rsidRPr="0016485F">
          <w:rPr>
            <w:rFonts w:ascii="Hind Light" w:hAnsi="Hind Light" w:cs="Hind Light"/>
            <w:noProof/>
          </w:rPr>
          <w:fldChar w:fldCharType="end"/>
        </w:r>
        <w:r w:rsidRPr="0016485F">
          <w:rPr>
            <w:rFonts w:ascii="Hind Light" w:hAnsi="Hind Light" w:cs="Hind Light"/>
            <w:noProof/>
          </w:rPr>
          <w:t xml:space="preserve"> of 3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AB19E" w14:textId="5D8F7269" w:rsidR="00EE3F86" w:rsidRPr="00EE3F86" w:rsidRDefault="00000000" w:rsidP="00EE3F86">
    <w:pPr>
      <w:pStyle w:val="Footer"/>
      <w:tabs>
        <w:tab w:val="clear" w:pos="4680"/>
        <w:tab w:val="clear" w:pos="9360"/>
        <w:tab w:val="right" w:pos="11160"/>
      </w:tabs>
      <w:rPr>
        <w:rFonts w:ascii="Hind Light" w:hAnsi="Hind Light" w:cs="Hind Light"/>
      </w:rPr>
    </w:pPr>
    <w:sdt>
      <w:sdtPr>
        <w:rPr>
          <w:rFonts w:ascii="Hind Light" w:hAnsi="Hind Light" w:cs="Hind Light"/>
        </w:rPr>
        <w:id w:val="-11125871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E3F86" w:rsidRPr="0016485F">
          <w:rPr>
            <w:rFonts w:ascii="Hind SemiBold" w:hAnsi="Hind SemiBold" w:cs="Hind SemiBold"/>
            <w:b/>
            <w:bCs/>
          </w:rPr>
          <w:t>San Francisco Bay Area Rapid Transit District</w:t>
        </w:r>
        <w:r w:rsidR="00EE3F86" w:rsidRPr="0016485F">
          <w:rPr>
            <w:rFonts w:ascii="Hind SemiBold" w:hAnsi="Hind SemiBold" w:cs="Hind SemiBold"/>
            <w:b/>
            <w:bCs/>
          </w:rPr>
          <w:tab/>
        </w:r>
        <w:r w:rsidR="00EE3F86" w:rsidRPr="0016485F">
          <w:rPr>
            <w:rFonts w:ascii="Hind Light" w:hAnsi="Hind Light" w:cs="Hind Light"/>
          </w:rPr>
          <w:t xml:space="preserve">Page </w:t>
        </w:r>
        <w:r w:rsidR="00EE3F86" w:rsidRPr="0016485F">
          <w:rPr>
            <w:rFonts w:ascii="Hind Light" w:hAnsi="Hind Light" w:cs="Hind Light"/>
          </w:rPr>
          <w:fldChar w:fldCharType="begin"/>
        </w:r>
        <w:r w:rsidR="00EE3F86" w:rsidRPr="0016485F">
          <w:rPr>
            <w:rFonts w:ascii="Hind Light" w:hAnsi="Hind Light" w:cs="Hind Light"/>
          </w:rPr>
          <w:instrText xml:space="preserve"> PAGE   \* MERGEFORMAT </w:instrText>
        </w:r>
        <w:r w:rsidR="00EE3F86" w:rsidRPr="0016485F">
          <w:rPr>
            <w:rFonts w:ascii="Hind Light" w:hAnsi="Hind Light" w:cs="Hind Light"/>
          </w:rPr>
          <w:fldChar w:fldCharType="separate"/>
        </w:r>
        <w:r w:rsidR="00EE3F86">
          <w:rPr>
            <w:rFonts w:ascii="Hind Light" w:hAnsi="Hind Light" w:cs="Hind Light"/>
          </w:rPr>
          <w:t>2</w:t>
        </w:r>
        <w:r w:rsidR="00EE3F86" w:rsidRPr="0016485F">
          <w:rPr>
            <w:rFonts w:ascii="Hind Light" w:hAnsi="Hind Light" w:cs="Hind Light"/>
            <w:noProof/>
          </w:rPr>
          <w:fldChar w:fldCharType="end"/>
        </w:r>
        <w:r w:rsidR="00EE3F86" w:rsidRPr="0016485F">
          <w:rPr>
            <w:rFonts w:ascii="Hind Light" w:hAnsi="Hind Light" w:cs="Hind Light"/>
            <w:noProof/>
          </w:rPr>
          <w:t xml:space="preserve"> of 3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5CBFA" w14:textId="77777777" w:rsidR="000E5915" w:rsidRDefault="000E5915" w:rsidP="008706E8">
      <w:r>
        <w:separator/>
      </w:r>
    </w:p>
  </w:footnote>
  <w:footnote w:type="continuationSeparator" w:id="0">
    <w:p w14:paraId="678B05F5" w14:textId="77777777" w:rsidR="000E5915" w:rsidRDefault="000E5915" w:rsidP="00870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1.1pt;height:13.15pt;visibility:visible;mso-wrap-style:square" o:bullet="t">
        <v:imagedata r:id="rId1" o:title=""/>
      </v:shape>
    </w:pict>
  </w:numPicBullet>
  <w:abstractNum w:abstractNumId="0" w15:restartNumberingAfterBreak="0">
    <w:nsid w:val="195A4F04"/>
    <w:multiLevelType w:val="hybridMultilevel"/>
    <w:tmpl w:val="0D40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C10E1"/>
    <w:multiLevelType w:val="hybridMultilevel"/>
    <w:tmpl w:val="E760DC3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66756736"/>
    <w:multiLevelType w:val="hybridMultilevel"/>
    <w:tmpl w:val="0F163644"/>
    <w:lvl w:ilvl="0" w:tplc="A7944F42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1309366">
    <w:abstractNumId w:val="0"/>
  </w:num>
  <w:num w:numId="2" w16cid:durableId="1151756158">
    <w:abstractNumId w:val="1"/>
  </w:num>
  <w:num w:numId="3" w16cid:durableId="109512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wMzI0NzG3NDFW0lEKTi0uzszPAykwqgUA4MUofiwAAAA="/>
  </w:docVars>
  <w:rsids>
    <w:rsidRoot w:val="002B4C7C"/>
    <w:rsid w:val="0003303D"/>
    <w:rsid w:val="00084931"/>
    <w:rsid w:val="00085BA6"/>
    <w:rsid w:val="000E5915"/>
    <w:rsid w:val="00117A9A"/>
    <w:rsid w:val="001209B0"/>
    <w:rsid w:val="00144001"/>
    <w:rsid w:val="0016485F"/>
    <w:rsid w:val="00176763"/>
    <w:rsid w:val="00184959"/>
    <w:rsid w:val="001A589F"/>
    <w:rsid w:val="001A59F3"/>
    <w:rsid w:val="002325D5"/>
    <w:rsid w:val="002927E1"/>
    <w:rsid w:val="002A3C2A"/>
    <w:rsid w:val="002B4C7C"/>
    <w:rsid w:val="002C7B85"/>
    <w:rsid w:val="00312DCD"/>
    <w:rsid w:val="00341368"/>
    <w:rsid w:val="00373863"/>
    <w:rsid w:val="00373EEE"/>
    <w:rsid w:val="003C21BD"/>
    <w:rsid w:val="003F3CF6"/>
    <w:rsid w:val="00434133"/>
    <w:rsid w:val="00470BD6"/>
    <w:rsid w:val="004B118E"/>
    <w:rsid w:val="004B6819"/>
    <w:rsid w:val="004C148C"/>
    <w:rsid w:val="00567D7D"/>
    <w:rsid w:val="0057170A"/>
    <w:rsid w:val="005E39A1"/>
    <w:rsid w:val="00605A9F"/>
    <w:rsid w:val="00610DD4"/>
    <w:rsid w:val="006204DD"/>
    <w:rsid w:val="006A2496"/>
    <w:rsid w:val="007023FC"/>
    <w:rsid w:val="007452ED"/>
    <w:rsid w:val="007525BE"/>
    <w:rsid w:val="00860C60"/>
    <w:rsid w:val="00862A78"/>
    <w:rsid w:val="00870231"/>
    <w:rsid w:val="008706E8"/>
    <w:rsid w:val="00872305"/>
    <w:rsid w:val="0087240B"/>
    <w:rsid w:val="00874951"/>
    <w:rsid w:val="008A4FEF"/>
    <w:rsid w:val="008D2331"/>
    <w:rsid w:val="00900ACD"/>
    <w:rsid w:val="00933872"/>
    <w:rsid w:val="009372F8"/>
    <w:rsid w:val="00940D57"/>
    <w:rsid w:val="009F2A77"/>
    <w:rsid w:val="00A34149"/>
    <w:rsid w:val="00A750DD"/>
    <w:rsid w:val="00A84182"/>
    <w:rsid w:val="00AD0197"/>
    <w:rsid w:val="00AE6083"/>
    <w:rsid w:val="00B539EF"/>
    <w:rsid w:val="00B63ACD"/>
    <w:rsid w:val="00B77E3D"/>
    <w:rsid w:val="00B8351C"/>
    <w:rsid w:val="00B91C88"/>
    <w:rsid w:val="00BA120D"/>
    <w:rsid w:val="00BD31BE"/>
    <w:rsid w:val="00C0773E"/>
    <w:rsid w:val="00C81B4A"/>
    <w:rsid w:val="00D07B59"/>
    <w:rsid w:val="00D07F3A"/>
    <w:rsid w:val="00D40FC2"/>
    <w:rsid w:val="00D4696C"/>
    <w:rsid w:val="00DA129C"/>
    <w:rsid w:val="00DC780C"/>
    <w:rsid w:val="00DE3F9E"/>
    <w:rsid w:val="00E24A43"/>
    <w:rsid w:val="00E74A5E"/>
    <w:rsid w:val="00EB3223"/>
    <w:rsid w:val="00EC4BEB"/>
    <w:rsid w:val="00EE3F86"/>
    <w:rsid w:val="00EF2B2E"/>
    <w:rsid w:val="00F010E0"/>
    <w:rsid w:val="00F54BDE"/>
    <w:rsid w:val="00FB0205"/>
    <w:rsid w:val="00FB3F04"/>
    <w:rsid w:val="00FC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89EB88"/>
  <w15:docId w15:val="{5D4767CE-8BDB-4ED2-AB1F-EC10768CD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4C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082B6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C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C7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B4C7C"/>
    <w:rPr>
      <w:rFonts w:asciiTheme="majorHAnsi" w:eastAsiaTheme="majorEastAsia" w:hAnsiTheme="majorHAnsi" w:cstheme="majorBidi"/>
      <w:b/>
      <w:bCs/>
      <w:color w:val="1082B6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927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6E8"/>
  </w:style>
  <w:style w:type="paragraph" w:styleId="Footer">
    <w:name w:val="footer"/>
    <w:basedOn w:val="Normal"/>
    <w:link w:val="Foot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6E8"/>
  </w:style>
  <w:style w:type="character" w:styleId="Hyperlink">
    <w:name w:val="Hyperlink"/>
    <w:basedOn w:val="DefaultParagraphFont"/>
    <w:uiPriority w:val="99"/>
    <w:unhideWhenUsed/>
    <w:rsid w:val="008706E8"/>
    <w:rPr>
      <w:color w:val="00AEE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B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itizenreviewboard@bart.gov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Brand 2020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082B6"/>
      </a:accent1>
      <a:accent2>
        <a:srgbClr val="FAA61A"/>
      </a:accent2>
      <a:accent3>
        <a:srgbClr val="ED1C24"/>
      </a:accent3>
      <a:accent4>
        <a:srgbClr val="00A656"/>
      </a:accent4>
      <a:accent5>
        <a:srgbClr val="FFEA00"/>
      </a:accent5>
      <a:accent6>
        <a:srgbClr val="B355A0"/>
      </a:accent6>
      <a:hlink>
        <a:srgbClr val="00AEEF"/>
      </a:hlink>
      <a:folHlink>
        <a:srgbClr val="005E8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269BF-FDFE-4A46-9756-EE70812C9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yso</dc:creator>
  <cp:lastModifiedBy>Jay Sathe</cp:lastModifiedBy>
  <cp:revision>13</cp:revision>
  <cp:lastPrinted>2023-04-06T17:57:00Z</cp:lastPrinted>
  <dcterms:created xsi:type="dcterms:W3CDTF">2024-03-12T00:43:00Z</dcterms:created>
  <dcterms:modified xsi:type="dcterms:W3CDTF">2024-07-02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cb7cd674ea4a371e7e3da56031fb37861fc07fae6ef1b5c7bcca1421198d5</vt:lpwstr>
  </property>
</Properties>
</file>